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6D6B" w:rsidRDefault="00C66D6B" w:rsidP="007B38ED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pplication for</w:t>
      </w:r>
      <w:r w:rsidR="001754D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Summer Camp hosted by the Confucius Institute</w:t>
      </w:r>
    </w:p>
    <w:p w:rsidR="00C66D6B" w:rsidRDefault="00A85732" w:rsidP="00C66D6B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at Savannah State University</w:t>
      </w:r>
    </w:p>
    <w:p w:rsidR="00C66D6B" w:rsidRDefault="00C66D6B" w:rsidP="00C66D6B">
      <w:pPr>
        <w:rPr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27635</wp:posOffset>
                </wp:positionV>
                <wp:extent cx="1828800" cy="1828800"/>
                <wp:effectExtent l="0" t="0" r="19050" b="1905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5455EC" id="矩形 2" o:spid="_x0000_s1026" style="position:absolute;left:0;text-align:left;margin-left:92.8pt;margin-top:10.05pt;width:2in;height:2in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" filled="f" strokecolor="black [3213]" strokeweight="1pt">
                <w10:wrap anchorx="margin"/>
              </v:rect>
            </w:pict>
          </mc:Fallback>
        </mc:AlternateContent>
      </w:r>
    </w:p>
    <w:p w:rsidR="00C66D6B" w:rsidRPr="006F0658" w:rsidRDefault="00C66D6B" w:rsidP="00C66D6B">
      <w:pPr>
        <w:rPr>
          <w:b/>
          <w:sz w:val="24"/>
          <w:szCs w:val="24"/>
        </w:rPr>
      </w:pPr>
      <w:r w:rsidRPr="006F0658">
        <w:rPr>
          <w:b/>
          <w:sz w:val="24"/>
          <w:szCs w:val="24"/>
        </w:rPr>
        <w:t xml:space="preserve">1. Personal information: 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Name: ________________</w:t>
      </w:r>
      <w:r w:rsidR="007B38ED">
        <w:rPr>
          <w:sz w:val="24"/>
          <w:szCs w:val="24"/>
        </w:rPr>
        <w:t>_____</w:t>
      </w:r>
      <w:r>
        <w:rPr>
          <w:sz w:val="24"/>
          <w:szCs w:val="24"/>
        </w:rPr>
        <w:t>_</w:t>
      </w:r>
      <w:r w:rsidR="006F0658">
        <w:rPr>
          <w:sz w:val="24"/>
          <w:szCs w:val="24"/>
        </w:rPr>
        <w:t>____</w:t>
      </w:r>
      <w:r>
        <w:rPr>
          <w:sz w:val="24"/>
          <w:szCs w:val="24"/>
        </w:rPr>
        <w:t xml:space="preserve">________                                                              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Date of birth: _________</w:t>
      </w:r>
      <w:r w:rsidR="007B38ED">
        <w:rPr>
          <w:sz w:val="24"/>
          <w:szCs w:val="24"/>
        </w:rPr>
        <w:t>____</w:t>
      </w:r>
      <w:r>
        <w:rPr>
          <w:sz w:val="24"/>
          <w:szCs w:val="24"/>
        </w:rPr>
        <w:t>________</w:t>
      </w:r>
      <w:r w:rsidR="007B38ED">
        <w:rPr>
          <w:sz w:val="24"/>
          <w:szCs w:val="24"/>
        </w:rPr>
        <w:t>______</w:t>
      </w:r>
      <w:r>
        <w:rPr>
          <w:sz w:val="24"/>
          <w:szCs w:val="24"/>
        </w:rPr>
        <w:t>_</w:t>
      </w:r>
      <w:r w:rsidR="007B38ED">
        <w:rPr>
          <w:sz w:val="24"/>
          <w:szCs w:val="24"/>
        </w:rPr>
        <w:t xml:space="preserve">                             </w:t>
      </w:r>
      <w:r>
        <w:rPr>
          <w:sz w:val="24"/>
          <w:szCs w:val="24"/>
        </w:rPr>
        <w:t xml:space="preserve">Photo (2”)                               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Citizenship: _______________</w:t>
      </w:r>
      <w:r w:rsidR="007B38ED">
        <w:rPr>
          <w:sz w:val="24"/>
          <w:szCs w:val="24"/>
        </w:rPr>
        <w:t>__________</w:t>
      </w:r>
      <w:r>
        <w:rPr>
          <w:sz w:val="24"/>
          <w:szCs w:val="24"/>
        </w:rPr>
        <w:t>_____</w:t>
      </w:r>
    </w:p>
    <w:p w:rsidR="00C66D6B" w:rsidRDefault="007B38ED" w:rsidP="00C66D6B">
      <w:pPr>
        <w:rPr>
          <w:sz w:val="24"/>
          <w:szCs w:val="24"/>
        </w:rPr>
      </w:pPr>
      <w:r>
        <w:rPr>
          <w:sz w:val="24"/>
          <w:szCs w:val="24"/>
        </w:rPr>
        <w:t>Gender</w:t>
      </w:r>
      <w:r w:rsidR="00642D2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circle it): </w:t>
      </w:r>
      <w:r w:rsidR="00C66D6B" w:rsidRPr="007B38ED">
        <w:rPr>
          <w:sz w:val="24"/>
          <w:szCs w:val="24"/>
          <w:u w:val="single"/>
        </w:rPr>
        <w:t>Male</w:t>
      </w:r>
      <w:r>
        <w:rPr>
          <w:sz w:val="24"/>
          <w:szCs w:val="24"/>
          <w:u w:val="single"/>
        </w:rPr>
        <w:t xml:space="preserve">          </w:t>
      </w:r>
      <w:r w:rsidR="00C66D6B" w:rsidRPr="007B38ED">
        <w:rPr>
          <w:sz w:val="24"/>
          <w:szCs w:val="24"/>
          <w:u w:val="single"/>
        </w:rPr>
        <w:t xml:space="preserve"> /</w:t>
      </w:r>
      <w:r>
        <w:rPr>
          <w:sz w:val="24"/>
          <w:szCs w:val="24"/>
          <w:u w:val="single"/>
        </w:rPr>
        <w:t xml:space="preserve">  </w:t>
      </w:r>
      <w:r w:rsidR="00C66D6B" w:rsidRPr="007B38ED">
        <w:rPr>
          <w:sz w:val="24"/>
          <w:szCs w:val="24"/>
          <w:u w:val="single"/>
        </w:rPr>
        <w:t>Female</w:t>
      </w:r>
      <w:r>
        <w:rPr>
          <w:sz w:val="24"/>
          <w:szCs w:val="24"/>
          <w:u w:val="single"/>
        </w:rPr>
        <w:t xml:space="preserve">             </w:t>
      </w:r>
      <w:r w:rsidR="00C66D6B">
        <w:rPr>
          <w:sz w:val="24"/>
          <w:szCs w:val="24"/>
        </w:rPr>
        <w:t xml:space="preserve">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Passport #: ______________________________</w:t>
      </w:r>
      <w:r w:rsidR="007B38ED">
        <w:rPr>
          <w:sz w:val="24"/>
          <w:szCs w:val="24"/>
        </w:rPr>
        <w:t>____________</w:t>
      </w:r>
      <w:r>
        <w:rPr>
          <w:sz w:val="24"/>
          <w:szCs w:val="24"/>
        </w:rPr>
        <w:t xml:space="preserve">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Passport Expiration Date: ____</w:t>
      </w:r>
      <w:r w:rsidR="007B38ED">
        <w:rPr>
          <w:sz w:val="24"/>
          <w:szCs w:val="24"/>
        </w:rPr>
        <w:t>______________</w:t>
      </w:r>
      <w:r>
        <w:rPr>
          <w:sz w:val="24"/>
          <w:szCs w:val="24"/>
        </w:rPr>
        <w:t xml:space="preserve">_____________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School/College/Dept.: __________________________________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Major: ______________________________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 xml:space="preserve">Year in which you are: ______________________________ </w:t>
      </w:r>
    </w:p>
    <w:p w:rsidR="00C66D6B" w:rsidRPr="006F0658" w:rsidRDefault="00C66D6B" w:rsidP="00C66D6B">
      <w:pPr>
        <w:rPr>
          <w:b/>
          <w:sz w:val="24"/>
          <w:szCs w:val="24"/>
        </w:rPr>
      </w:pPr>
      <w:r w:rsidRPr="006F0658">
        <w:rPr>
          <w:b/>
          <w:sz w:val="24"/>
          <w:szCs w:val="24"/>
        </w:rPr>
        <w:t xml:space="preserve">2. Emergency Contact: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Name: __________________</w:t>
      </w:r>
      <w:r w:rsidR="007B38ED">
        <w:rPr>
          <w:sz w:val="24"/>
          <w:szCs w:val="24"/>
        </w:rPr>
        <w:t>________</w:t>
      </w:r>
      <w:r>
        <w:rPr>
          <w:sz w:val="24"/>
          <w:szCs w:val="24"/>
        </w:rPr>
        <w:t>______ Relationship: ___</w:t>
      </w:r>
      <w:r w:rsidR="007B38ED">
        <w:rPr>
          <w:sz w:val="24"/>
          <w:szCs w:val="24"/>
        </w:rPr>
        <w:t>_________</w:t>
      </w:r>
      <w:r>
        <w:rPr>
          <w:sz w:val="24"/>
          <w:szCs w:val="24"/>
        </w:rPr>
        <w:t xml:space="preserve">__________________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Office: ___________</w:t>
      </w:r>
      <w:r w:rsidR="007B38ED">
        <w:rPr>
          <w:sz w:val="24"/>
          <w:szCs w:val="24"/>
        </w:rPr>
        <w:t>_______</w:t>
      </w:r>
      <w:r>
        <w:rPr>
          <w:sz w:val="24"/>
          <w:szCs w:val="24"/>
        </w:rPr>
        <w:t>___Cell: _______</w:t>
      </w:r>
      <w:r w:rsidR="007B38ED">
        <w:rPr>
          <w:sz w:val="24"/>
          <w:szCs w:val="24"/>
        </w:rPr>
        <w:t>________</w:t>
      </w:r>
      <w:r>
        <w:rPr>
          <w:sz w:val="24"/>
          <w:szCs w:val="24"/>
        </w:rPr>
        <w:t>________Home: _____</w:t>
      </w:r>
      <w:r w:rsidR="007B38ED">
        <w:rPr>
          <w:sz w:val="24"/>
          <w:szCs w:val="24"/>
        </w:rPr>
        <w:t>_____</w:t>
      </w:r>
      <w:r>
        <w:rPr>
          <w:sz w:val="24"/>
          <w:szCs w:val="24"/>
        </w:rPr>
        <w:t xml:space="preserve">__________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Name: _________</w:t>
      </w:r>
      <w:r w:rsidR="007B38ED">
        <w:rPr>
          <w:sz w:val="24"/>
          <w:szCs w:val="24"/>
        </w:rPr>
        <w:t>________</w:t>
      </w:r>
      <w:r>
        <w:rPr>
          <w:sz w:val="24"/>
          <w:szCs w:val="24"/>
        </w:rPr>
        <w:t>_______________ Relationship: ______________</w:t>
      </w:r>
      <w:r w:rsidR="007B38ED">
        <w:rPr>
          <w:sz w:val="24"/>
          <w:szCs w:val="24"/>
        </w:rPr>
        <w:t>_________</w:t>
      </w:r>
      <w:r>
        <w:rPr>
          <w:sz w:val="24"/>
          <w:szCs w:val="24"/>
        </w:rPr>
        <w:t xml:space="preserve">_______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Office: _________</w:t>
      </w:r>
      <w:r w:rsidR="007B38ED">
        <w:rPr>
          <w:sz w:val="24"/>
          <w:szCs w:val="24"/>
        </w:rPr>
        <w:t>______</w:t>
      </w:r>
      <w:r>
        <w:rPr>
          <w:sz w:val="24"/>
          <w:szCs w:val="24"/>
        </w:rPr>
        <w:t>_____ Cell: __________</w:t>
      </w:r>
      <w:r w:rsidR="007B38ED">
        <w:rPr>
          <w:sz w:val="24"/>
          <w:szCs w:val="24"/>
        </w:rPr>
        <w:t>_________</w:t>
      </w:r>
      <w:r>
        <w:rPr>
          <w:sz w:val="24"/>
          <w:szCs w:val="24"/>
        </w:rPr>
        <w:t>_____ Home: _________</w:t>
      </w:r>
      <w:r w:rsidR="007B38ED">
        <w:rPr>
          <w:sz w:val="24"/>
          <w:szCs w:val="24"/>
        </w:rPr>
        <w:t>_____</w:t>
      </w:r>
      <w:r>
        <w:rPr>
          <w:sz w:val="24"/>
          <w:szCs w:val="24"/>
        </w:rPr>
        <w:t xml:space="preserve">______ </w:t>
      </w:r>
    </w:p>
    <w:p w:rsidR="00C66D6B" w:rsidRPr="006F0658" w:rsidRDefault="00CB19ED" w:rsidP="00C66D6B">
      <w:pPr>
        <w:rPr>
          <w:b/>
          <w:sz w:val="24"/>
          <w:szCs w:val="24"/>
        </w:rPr>
      </w:pPr>
      <w:r w:rsidRPr="006F0658">
        <w:rPr>
          <w:b/>
          <w:sz w:val="24"/>
          <w:szCs w:val="24"/>
        </w:rPr>
        <w:t>3</w:t>
      </w:r>
      <w:r w:rsidR="00C66D6B" w:rsidRPr="006F0658">
        <w:rPr>
          <w:b/>
          <w:sz w:val="24"/>
          <w:szCs w:val="24"/>
        </w:rPr>
        <w:t xml:space="preserve">. Chinese Language Proficiency: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Have you ever taken or are you taking Chinese lessons?  Yes /No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 xml:space="preserve">If yes, how long have you been learning Chinese?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 xml:space="preserve">Chinese Language Proficiency (Basic, Intermediate or Advanced):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</w:t>
      </w:r>
    </w:p>
    <w:p w:rsidR="00C66D6B" w:rsidRPr="006F0658" w:rsidRDefault="00CB19ED" w:rsidP="00C66D6B">
      <w:pPr>
        <w:rPr>
          <w:b/>
          <w:sz w:val="24"/>
          <w:szCs w:val="24"/>
        </w:rPr>
      </w:pPr>
      <w:r w:rsidRPr="006F0658">
        <w:rPr>
          <w:b/>
          <w:sz w:val="24"/>
          <w:szCs w:val="24"/>
        </w:rPr>
        <w:t>4</w:t>
      </w:r>
      <w:r w:rsidR="00C66D6B" w:rsidRPr="006F0658">
        <w:rPr>
          <w:b/>
          <w:sz w:val="24"/>
          <w:szCs w:val="24"/>
        </w:rPr>
        <w:t xml:space="preserve">. Declaration of applicant: </w:t>
      </w:r>
    </w:p>
    <w:p w:rsidR="00C66D6B" w:rsidRDefault="00C66D6B" w:rsidP="00C66D6B">
      <w:pPr>
        <w:rPr>
          <w:sz w:val="24"/>
          <w:szCs w:val="24"/>
        </w:rPr>
      </w:pPr>
      <w:r>
        <w:rPr>
          <w:sz w:val="24"/>
          <w:szCs w:val="24"/>
        </w:rPr>
        <w:t xml:space="preserve">I hereby certify that all the information on this form is true and correct. </w:t>
      </w:r>
      <w:r>
        <w:rPr>
          <w:sz w:val="24"/>
          <w:szCs w:val="24"/>
        </w:rPr>
        <w:tab/>
      </w:r>
    </w:p>
    <w:p w:rsidR="00497C9D" w:rsidRDefault="00C66D6B">
      <w:pPr>
        <w:rPr>
          <w:sz w:val="24"/>
          <w:szCs w:val="24"/>
        </w:rPr>
      </w:pPr>
      <w:r>
        <w:rPr>
          <w:sz w:val="24"/>
          <w:szCs w:val="24"/>
        </w:rPr>
        <w:t xml:space="preserve">Signature of Applicant: </w:t>
      </w:r>
      <w:r w:rsidR="002C1356">
        <w:rPr>
          <w:sz w:val="24"/>
          <w:szCs w:val="24"/>
        </w:rPr>
        <w:t>__________________________</w:t>
      </w:r>
      <w:bookmarkStart w:id="0" w:name="_GoBack"/>
      <w:bookmarkEnd w:id="0"/>
      <w:r w:rsidR="002C1356">
        <w:rPr>
          <w:sz w:val="24"/>
          <w:szCs w:val="24"/>
        </w:rPr>
        <w:t>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ate</w:t>
      </w:r>
      <w:r>
        <w:rPr>
          <w:rFonts w:hint="eastAsia"/>
          <w:sz w:val="24"/>
          <w:szCs w:val="24"/>
        </w:rPr>
        <w:t>：</w:t>
      </w:r>
      <w:r w:rsidR="002C1356">
        <w:rPr>
          <w:rFonts w:hint="eastAsia"/>
          <w:sz w:val="24"/>
          <w:szCs w:val="24"/>
        </w:rPr>
        <w:t>_______________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</w:p>
    <w:p w:rsidR="00224684" w:rsidRPr="00D24408" w:rsidRDefault="00224684" w:rsidP="00224684">
      <w:pPr>
        <w:spacing w:after="150"/>
        <w:rPr>
          <w:rFonts w:ascii="Arial" w:eastAsia="Times New Roman" w:hAnsi="Arial" w:cs="Arial"/>
          <w:color w:val="262626"/>
          <w:sz w:val="32"/>
          <w:szCs w:val="32"/>
        </w:rPr>
      </w:pPr>
      <w:r>
        <w:rPr>
          <w:sz w:val="24"/>
          <w:szCs w:val="24"/>
        </w:rPr>
        <w:t>E-mail/mail or bring to: Confucius Institute at Savannah State University</w:t>
      </w:r>
      <w:r w:rsidRPr="00224684">
        <w:rPr>
          <w:rFonts w:ascii="Arial" w:eastAsia="Times New Roman" w:hAnsi="Arial" w:cs="Arial"/>
          <w:color w:val="262626"/>
          <w:sz w:val="32"/>
          <w:szCs w:val="32"/>
        </w:rPr>
        <w:t xml:space="preserve"> </w:t>
      </w:r>
      <w:r>
        <w:rPr>
          <w:rFonts w:ascii="Arial" w:eastAsia="Times New Roman" w:hAnsi="Arial" w:cs="Arial"/>
          <w:color w:val="262626"/>
          <w:sz w:val="32"/>
          <w:szCs w:val="32"/>
        </w:rPr>
        <w:t xml:space="preserve"> </w:t>
      </w:r>
    </w:p>
    <w:p w:rsidR="00224684" w:rsidRPr="00224684" w:rsidRDefault="00224684" w:rsidP="00224684">
      <w:pPr>
        <w:spacing w:after="150"/>
        <w:rPr>
          <w:rFonts w:ascii="Arial" w:eastAsia="Times New Roman" w:hAnsi="Arial" w:cs="Arial"/>
          <w:color w:val="262626"/>
          <w:sz w:val="18"/>
          <w:szCs w:val="18"/>
        </w:rPr>
      </w:pPr>
      <w:r w:rsidRPr="00224684">
        <w:rPr>
          <w:rFonts w:ascii="Arial" w:eastAsia="Times New Roman" w:hAnsi="Arial" w:cs="Arial"/>
          <w:color w:val="262626"/>
          <w:sz w:val="18"/>
          <w:szCs w:val="18"/>
        </w:rPr>
        <w:t>Phone: 912. 358.3160</w:t>
      </w:r>
      <w:r>
        <w:rPr>
          <w:rFonts w:ascii="Arial" w:eastAsia="Times New Roman" w:hAnsi="Arial" w:cs="Arial"/>
          <w:color w:val="262626"/>
          <w:sz w:val="18"/>
          <w:szCs w:val="18"/>
        </w:rPr>
        <w:t xml:space="preserve">; </w:t>
      </w:r>
      <w:r w:rsidRPr="00224684">
        <w:rPr>
          <w:rFonts w:ascii="Arial" w:eastAsia="Times New Roman" w:hAnsi="Arial" w:cs="Arial"/>
          <w:color w:val="262626"/>
          <w:sz w:val="18"/>
          <w:szCs w:val="18"/>
        </w:rPr>
        <w:t xml:space="preserve">email: </w:t>
      </w:r>
      <w:hyperlink r:id="rId4" w:history="1">
        <w:r w:rsidRPr="00224684">
          <w:rPr>
            <w:rFonts w:ascii="Arial" w:eastAsia="Times New Roman" w:hAnsi="Arial" w:cs="Arial"/>
            <w:color w:val="D43900"/>
            <w:sz w:val="18"/>
            <w:szCs w:val="18"/>
            <w:u w:val="single"/>
          </w:rPr>
          <w:t>confuciusinstitute@savannahstate.edu</w:t>
        </w:r>
      </w:hyperlink>
      <w:r w:rsidRPr="00224684">
        <w:rPr>
          <w:rFonts w:ascii="Arial" w:eastAsia="Times New Roman" w:hAnsi="Arial" w:cs="Arial"/>
          <w:color w:val="262626"/>
          <w:sz w:val="18"/>
          <w:szCs w:val="18"/>
          <w:shd w:val="clear" w:color="auto" w:fill="FFFFFF"/>
        </w:rPr>
        <w:t>.</w:t>
      </w:r>
      <w:r>
        <w:rPr>
          <w:rFonts w:ascii="Arial" w:eastAsia="Times New Roman" w:hAnsi="Arial" w:cs="Arial"/>
          <w:color w:val="262626"/>
          <w:sz w:val="18"/>
          <w:szCs w:val="18"/>
        </w:rPr>
        <w:t xml:space="preserve"> , </w:t>
      </w:r>
      <w:r w:rsidRPr="00224684">
        <w:rPr>
          <w:rFonts w:ascii="Arial" w:eastAsia="Times New Roman" w:hAnsi="Arial" w:cs="Arial"/>
          <w:color w:val="262626"/>
          <w:sz w:val="18"/>
          <w:szCs w:val="18"/>
          <w:shd w:val="clear" w:color="auto" w:fill="FFFFFF"/>
        </w:rPr>
        <w:t>P.O Box 21743</w:t>
      </w:r>
      <w:r w:rsidRPr="00224684">
        <w:rPr>
          <w:rFonts w:ascii="Arial" w:eastAsia="Times New Roman" w:hAnsi="Arial" w:cs="Arial"/>
          <w:color w:val="262626"/>
          <w:sz w:val="18"/>
          <w:szCs w:val="18"/>
        </w:rPr>
        <w:br/>
      </w:r>
      <w:r w:rsidRPr="00224684">
        <w:rPr>
          <w:rFonts w:ascii="Arial" w:eastAsia="Times New Roman" w:hAnsi="Arial" w:cs="Arial"/>
          <w:color w:val="262626"/>
          <w:sz w:val="18"/>
          <w:szCs w:val="18"/>
          <w:shd w:val="clear" w:color="auto" w:fill="FFFFFF"/>
        </w:rPr>
        <w:t>Savannah, GA 31404</w:t>
      </w:r>
    </w:p>
    <w:p w:rsidR="00224684" w:rsidRDefault="00224684">
      <w:pPr>
        <w:rPr>
          <w:sz w:val="24"/>
          <w:szCs w:val="24"/>
        </w:rPr>
      </w:pPr>
    </w:p>
    <w:p w:rsidR="00224684" w:rsidRPr="007B38ED" w:rsidRDefault="00224684">
      <w:pPr>
        <w:rPr>
          <w:sz w:val="24"/>
          <w:szCs w:val="24"/>
        </w:rPr>
      </w:pPr>
    </w:p>
    <w:sectPr w:rsidR="00224684" w:rsidRPr="007B38ED" w:rsidSect="007B38ED">
      <w:pgSz w:w="12240" w:h="15840" w:code="1"/>
      <w:pgMar w:top="720" w:right="1080" w:bottom="720" w:left="1080" w:header="850" w:footer="994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bordersDoNotSurroundHeader/>
  <w:bordersDoNotSurroundFooter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zExMTI2MTMxNTdQ0lEKTi0uzszPAykwrgUAwBM6iCwAAAA="/>
  </w:docVars>
  <w:rsids>
    <w:rsidRoot w:val="000242A5"/>
    <w:rsid w:val="00007027"/>
    <w:rsid w:val="0001152D"/>
    <w:rsid w:val="00011C7E"/>
    <w:rsid w:val="00014657"/>
    <w:rsid w:val="00016440"/>
    <w:rsid w:val="00016A8D"/>
    <w:rsid w:val="00021188"/>
    <w:rsid w:val="0002264C"/>
    <w:rsid w:val="00023C67"/>
    <w:rsid w:val="000242A5"/>
    <w:rsid w:val="000242F8"/>
    <w:rsid w:val="00027327"/>
    <w:rsid w:val="00032FF3"/>
    <w:rsid w:val="000400C4"/>
    <w:rsid w:val="000403FE"/>
    <w:rsid w:val="0004149C"/>
    <w:rsid w:val="00041B28"/>
    <w:rsid w:val="0004577D"/>
    <w:rsid w:val="0004638F"/>
    <w:rsid w:val="00046FFC"/>
    <w:rsid w:val="0005018B"/>
    <w:rsid w:val="00053478"/>
    <w:rsid w:val="00054B21"/>
    <w:rsid w:val="000557FC"/>
    <w:rsid w:val="000648BA"/>
    <w:rsid w:val="00065D87"/>
    <w:rsid w:val="0006600F"/>
    <w:rsid w:val="00066E44"/>
    <w:rsid w:val="00066F28"/>
    <w:rsid w:val="000671B8"/>
    <w:rsid w:val="00067205"/>
    <w:rsid w:val="00067909"/>
    <w:rsid w:val="00071834"/>
    <w:rsid w:val="000757BC"/>
    <w:rsid w:val="00077E53"/>
    <w:rsid w:val="00082560"/>
    <w:rsid w:val="00085B4E"/>
    <w:rsid w:val="000871D6"/>
    <w:rsid w:val="00087482"/>
    <w:rsid w:val="000879EE"/>
    <w:rsid w:val="000919B6"/>
    <w:rsid w:val="000954CF"/>
    <w:rsid w:val="00095855"/>
    <w:rsid w:val="00096ABD"/>
    <w:rsid w:val="00096D94"/>
    <w:rsid w:val="000A16ED"/>
    <w:rsid w:val="000A219F"/>
    <w:rsid w:val="000A347F"/>
    <w:rsid w:val="000A3849"/>
    <w:rsid w:val="000A790C"/>
    <w:rsid w:val="000B0952"/>
    <w:rsid w:val="000B163C"/>
    <w:rsid w:val="000B4435"/>
    <w:rsid w:val="000B4848"/>
    <w:rsid w:val="000B5E81"/>
    <w:rsid w:val="000B6639"/>
    <w:rsid w:val="000C09E5"/>
    <w:rsid w:val="000C3728"/>
    <w:rsid w:val="000C42F7"/>
    <w:rsid w:val="000D0260"/>
    <w:rsid w:val="000D5FF6"/>
    <w:rsid w:val="000D6FB5"/>
    <w:rsid w:val="000D7D66"/>
    <w:rsid w:val="000E096F"/>
    <w:rsid w:val="000E232B"/>
    <w:rsid w:val="000E3320"/>
    <w:rsid w:val="000E3DF6"/>
    <w:rsid w:val="000E4BB4"/>
    <w:rsid w:val="000E52CF"/>
    <w:rsid w:val="000E55CD"/>
    <w:rsid w:val="000E71E8"/>
    <w:rsid w:val="000F1A18"/>
    <w:rsid w:val="000F776C"/>
    <w:rsid w:val="001006AA"/>
    <w:rsid w:val="001022DB"/>
    <w:rsid w:val="00103FBD"/>
    <w:rsid w:val="001043E1"/>
    <w:rsid w:val="001045B3"/>
    <w:rsid w:val="00104B49"/>
    <w:rsid w:val="0010593B"/>
    <w:rsid w:val="00105E31"/>
    <w:rsid w:val="00106069"/>
    <w:rsid w:val="00106CA5"/>
    <w:rsid w:val="00110459"/>
    <w:rsid w:val="001104B2"/>
    <w:rsid w:val="001121E5"/>
    <w:rsid w:val="001122E3"/>
    <w:rsid w:val="001130D5"/>
    <w:rsid w:val="001247B7"/>
    <w:rsid w:val="00127525"/>
    <w:rsid w:val="0013086C"/>
    <w:rsid w:val="00132409"/>
    <w:rsid w:val="0013643F"/>
    <w:rsid w:val="00137523"/>
    <w:rsid w:val="00140167"/>
    <w:rsid w:val="001427E1"/>
    <w:rsid w:val="00142E98"/>
    <w:rsid w:val="0014373C"/>
    <w:rsid w:val="00153878"/>
    <w:rsid w:val="00154061"/>
    <w:rsid w:val="00155392"/>
    <w:rsid w:val="00156EDF"/>
    <w:rsid w:val="001624A7"/>
    <w:rsid w:val="00164E7D"/>
    <w:rsid w:val="00165A86"/>
    <w:rsid w:val="00166F73"/>
    <w:rsid w:val="00167E40"/>
    <w:rsid w:val="00167FC3"/>
    <w:rsid w:val="0017329B"/>
    <w:rsid w:val="001743AB"/>
    <w:rsid w:val="001754D9"/>
    <w:rsid w:val="00175A7C"/>
    <w:rsid w:val="001769E8"/>
    <w:rsid w:val="00177061"/>
    <w:rsid w:val="0018274B"/>
    <w:rsid w:val="001835A9"/>
    <w:rsid w:val="00183974"/>
    <w:rsid w:val="00187E5B"/>
    <w:rsid w:val="00193711"/>
    <w:rsid w:val="001A0089"/>
    <w:rsid w:val="001A0E31"/>
    <w:rsid w:val="001A5563"/>
    <w:rsid w:val="001A5E41"/>
    <w:rsid w:val="001B49F6"/>
    <w:rsid w:val="001C15A8"/>
    <w:rsid w:val="001C17D3"/>
    <w:rsid w:val="001C42C1"/>
    <w:rsid w:val="001C5C1F"/>
    <w:rsid w:val="001C6EBA"/>
    <w:rsid w:val="001C74D5"/>
    <w:rsid w:val="001C7C88"/>
    <w:rsid w:val="001D369F"/>
    <w:rsid w:val="001E0ADE"/>
    <w:rsid w:val="001E7E9A"/>
    <w:rsid w:val="001F0122"/>
    <w:rsid w:val="001F04CB"/>
    <w:rsid w:val="001F14CD"/>
    <w:rsid w:val="001F199F"/>
    <w:rsid w:val="001F3FBC"/>
    <w:rsid w:val="001F47AB"/>
    <w:rsid w:val="001F652B"/>
    <w:rsid w:val="001F7B53"/>
    <w:rsid w:val="001F7F2E"/>
    <w:rsid w:val="002007E9"/>
    <w:rsid w:val="00200852"/>
    <w:rsid w:val="002017A8"/>
    <w:rsid w:val="002043C9"/>
    <w:rsid w:val="0020472B"/>
    <w:rsid w:val="00204747"/>
    <w:rsid w:val="00205A6C"/>
    <w:rsid w:val="0020712D"/>
    <w:rsid w:val="002101EB"/>
    <w:rsid w:val="002111AB"/>
    <w:rsid w:val="002126B9"/>
    <w:rsid w:val="00215F8B"/>
    <w:rsid w:val="00216858"/>
    <w:rsid w:val="002211D3"/>
    <w:rsid w:val="002217ED"/>
    <w:rsid w:val="00224684"/>
    <w:rsid w:val="002277F5"/>
    <w:rsid w:val="00230A59"/>
    <w:rsid w:val="002324E9"/>
    <w:rsid w:val="002329D1"/>
    <w:rsid w:val="0023392B"/>
    <w:rsid w:val="0023580C"/>
    <w:rsid w:val="00237AF8"/>
    <w:rsid w:val="002418E4"/>
    <w:rsid w:val="00241A7E"/>
    <w:rsid w:val="0024227C"/>
    <w:rsid w:val="00243FDA"/>
    <w:rsid w:val="00244A01"/>
    <w:rsid w:val="00246996"/>
    <w:rsid w:val="00247113"/>
    <w:rsid w:val="00250CE3"/>
    <w:rsid w:val="002512AF"/>
    <w:rsid w:val="0025232D"/>
    <w:rsid w:val="00253772"/>
    <w:rsid w:val="00255CEC"/>
    <w:rsid w:val="002605E1"/>
    <w:rsid w:val="0026387A"/>
    <w:rsid w:val="00264594"/>
    <w:rsid w:val="0026740D"/>
    <w:rsid w:val="002731DE"/>
    <w:rsid w:val="0027387C"/>
    <w:rsid w:val="00280066"/>
    <w:rsid w:val="002810A8"/>
    <w:rsid w:val="00281461"/>
    <w:rsid w:val="002822DC"/>
    <w:rsid w:val="002865AA"/>
    <w:rsid w:val="00286BD1"/>
    <w:rsid w:val="00287ECA"/>
    <w:rsid w:val="002910A9"/>
    <w:rsid w:val="00292B9E"/>
    <w:rsid w:val="00292D9E"/>
    <w:rsid w:val="00294A82"/>
    <w:rsid w:val="00294F31"/>
    <w:rsid w:val="002A1AFF"/>
    <w:rsid w:val="002A2A0B"/>
    <w:rsid w:val="002A3DD9"/>
    <w:rsid w:val="002A414E"/>
    <w:rsid w:val="002A6D52"/>
    <w:rsid w:val="002B04A7"/>
    <w:rsid w:val="002B0ADD"/>
    <w:rsid w:val="002B1868"/>
    <w:rsid w:val="002B1B55"/>
    <w:rsid w:val="002B54E6"/>
    <w:rsid w:val="002B568D"/>
    <w:rsid w:val="002B637A"/>
    <w:rsid w:val="002B735C"/>
    <w:rsid w:val="002B7FC2"/>
    <w:rsid w:val="002C1356"/>
    <w:rsid w:val="002C27CC"/>
    <w:rsid w:val="002C2B95"/>
    <w:rsid w:val="002C5DC2"/>
    <w:rsid w:val="002C66E9"/>
    <w:rsid w:val="002D3F4E"/>
    <w:rsid w:val="002E2D0C"/>
    <w:rsid w:val="002F158E"/>
    <w:rsid w:val="002F58F2"/>
    <w:rsid w:val="002F5B42"/>
    <w:rsid w:val="002F67B0"/>
    <w:rsid w:val="002F6C76"/>
    <w:rsid w:val="002F753A"/>
    <w:rsid w:val="00301E98"/>
    <w:rsid w:val="00303282"/>
    <w:rsid w:val="00305D17"/>
    <w:rsid w:val="003074DC"/>
    <w:rsid w:val="00307531"/>
    <w:rsid w:val="0031052B"/>
    <w:rsid w:val="00311ACE"/>
    <w:rsid w:val="00315212"/>
    <w:rsid w:val="0031591E"/>
    <w:rsid w:val="003175DD"/>
    <w:rsid w:val="00320C96"/>
    <w:rsid w:val="00323E20"/>
    <w:rsid w:val="00330A53"/>
    <w:rsid w:val="00336432"/>
    <w:rsid w:val="00337CFD"/>
    <w:rsid w:val="00337EBA"/>
    <w:rsid w:val="00340C2A"/>
    <w:rsid w:val="0034428E"/>
    <w:rsid w:val="00344B9D"/>
    <w:rsid w:val="003469E5"/>
    <w:rsid w:val="003508C4"/>
    <w:rsid w:val="00350BC2"/>
    <w:rsid w:val="00352ACA"/>
    <w:rsid w:val="00356D8B"/>
    <w:rsid w:val="00357483"/>
    <w:rsid w:val="00360736"/>
    <w:rsid w:val="0036074A"/>
    <w:rsid w:val="00365610"/>
    <w:rsid w:val="00366DAE"/>
    <w:rsid w:val="00367401"/>
    <w:rsid w:val="00372DE1"/>
    <w:rsid w:val="003731FB"/>
    <w:rsid w:val="00377F7F"/>
    <w:rsid w:val="0038411B"/>
    <w:rsid w:val="00384CF5"/>
    <w:rsid w:val="003910CB"/>
    <w:rsid w:val="0039435A"/>
    <w:rsid w:val="003A7300"/>
    <w:rsid w:val="003B14CE"/>
    <w:rsid w:val="003B1BA4"/>
    <w:rsid w:val="003B3111"/>
    <w:rsid w:val="003B76BF"/>
    <w:rsid w:val="003C0056"/>
    <w:rsid w:val="003C2A06"/>
    <w:rsid w:val="003C2A72"/>
    <w:rsid w:val="003C61A7"/>
    <w:rsid w:val="003D33E8"/>
    <w:rsid w:val="003D38E1"/>
    <w:rsid w:val="003D44D6"/>
    <w:rsid w:val="003D4F76"/>
    <w:rsid w:val="003E478D"/>
    <w:rsid w:val="003E5C5B"/>
    <w:rsid w:val="003F0E10"/>
    <w:rsid w:val="004023AF"/>
    <w:rsid w:val="00402964"/>
    <w:rsid w:val="004037E2"/>
    <w:rsid w:val="00406D93"/>
    <w:rsid w:val="00406DE3"/>
    <w:rsid w:val="00407997"/>
    <w:rsid w:val="00416078"/>
    <w:rsid w:val="00420669"/>
    <w:rsid w:val="00422120"/>
    <w:rsid w:val="00422F88"/>
    <w:rsid w:val="00425F9E"/>
    <w:rsid w:val="00426605"/>
    <w:rsid w:val="00426DA7"/>
    <w:rsid w:val="0043406D"/>
    <w:rsid w:val="00445ADC"/>
    <w:rsid w:val="00446D4A"/>
    <w:rsid w:val="00450407"/>
    <w:rsid w:val="00452E8E"/>
    <w:rsid w:val="00464A8D"/>
    <w:rsid w:val="00475458"/>
    <w:rsid w:val="00475E17"/>
    <w:rsid w:val="004771AA"/>
    <w:rsid w:val="00481502"/>
    <w:rsid w:val="004834D1"/>
    <w:rsid w:val="0048506F"/>
    <w:rsid w:val="00486E4C"/>
    <w:rsid w:val="0049098A"/>
    <w:rsid w:val="0049130C"/>
    <w:rsid w:val="00492188"/>
    <w:rsid w:val="004938D7"/>
    <w:rsid w:val="004973ED"/>
    <w:rsid w:val="00497C9D"/>
    <w:rsid w:val="004A08BF"/>
    <w:rsid w:val="004A19E0"/>
    <w:rsid w:val="004A1D81"/>
    <w:rsid w:val="004A20AF"/>
    <w:rsid w:val="004A4E14"/>
    <w:rsid w:val="004A6E29"/>
    <w:rsid w:val="004A6EC5"/>
    <w:rsid w:val="004B104A"/>
    <w:rsid w:val="004B2186"/>
    <w:rsid w:val="004B50F2"/>
    <w:rsid w:val="004C275E"/>
    <w:rsid w:val="004C5E4B"/>
    <w:rsid w:val="004C5F9A"/>
    <w:rsid w:val="004C6FA8"/>
    <w:rsid w:val="004D368C"/>
    <w:rsid w:val="004D48B0"/>
    <w:rsid w:val="004D5A4A"/>
    <w:rsid w:val="004D61B8"/>
    <w:rsid w:val="004E09A8"/>
    <w:rsid w:val="004E33C3"/>
    <w:rsid w:val="004E3552"/>
    <w:rsid w:val="004E3827"/>
    <w:rsid w:val="004E3EBA"/>
    <w:rsid w:val="004F10E9"/>
    <w:rsid w:val="004F3610"/>
    <w:rsid w:val="004F5F53"/>
    <w:rsid w:val="004F63B9"/>
    <w:rsid w:val="005001C4"/>
    <w:rsid w:val="00500550"/>
    <w:rsid w:val="00505CCD"/>
    <w:rsid w:val="00506D79"/>
    <w:rsid w:val="00506FE2"/>
    <w:rsid w:val="00507E55"/>
    <w:rsid w:val="0051744C"/>
    <w:rsid w:val="00517E1C"/>
    <w:rsid w:val="00525B55"/>
    <w:rsid w:val="0052642C"/>
    <w:rsid w:val="00526CB5"/>
    <w:rsid w:val="00526E6C"/>
    <w:rsid w:val="00527084"/>
    <w:rsid w:val="00527682"/>
    <w:rsid w:val="0053017A"/>
    <w:rsid w:val="00533356"/>
    <w:rsid w:val="00540F05"/>
    <w:rsid w:val="00542772"/>
    <w:rsid w:val="005445DC"/>
    <w:rsid w:val="005471F7"/>
    <w:rsid w:val="005476FF"/>
    <w:rsid w:val="00547EB5"/>
    <w:rsid w:val="00550781"/>
    <w:rsid w:val="00554897"/>
    <w:rsid w:val="00555CDE"/>
    <w:rsid w:val="00560B11"/>
    <w:rsid w:val="00561201"/>
    <w:rsid w:val="00562552"/>
    <w:rsid w:val="00562DDB"/>
    <w:rsid w:val="00565A00"/>
    <w:rsid w:val="0056736D"/>
    <w:rsid w:val="00567670"/>
    <w:rsid w:val="00570E7A"/>
    <w:rsid w:val="005717CD"/>
    <w:rsid w:val="00572CE4"/>
    <w:rsid w:val="00573346"/>
    <w:rsid w:val="00575BFA"/>
    <w:rsid w:val="00575CC3"/>
    <w:rsid w:val="00577421"/>
    <w:rsid w:val="005804FC"/>
    <w:rsid w:val="00581EB8"/>
    <w:rsid w:val="00584F71"/>
    <w:rsid w:val="00585848"/>
    <w:rsid w:val="005867C4"/>
    <w:rsid w:val="00592ACB"/>
    <w:rsid w:val="00592EAF"/>
    <w:rsid w:val="005938F0"/>
    <w:rsid w:val="005944C7"/>
    <w:rsid w:val="005945FB"/>
    <w:rsid w:val="005A190F"/>
    <w:rsid w:val="005A63F8"/>
    <w:rsid w:val="005A673C"/>
    <w:rsid w:val="005A7131"/>
    <w:rsid w:val="005A7D71"/>
    <w:rsid w:val="005B28A3"/>
    <w:rsid w:val="005C066C"/>
    <w:rsid w:val="005C2E6A"/>
    <w:rsid w:val="005C467A"/>
    <w:rsid w:val="005D2086"/>
    <w:rsid w:val="005D5CCF"/>
    <w:rsid w:val="005E1285"/>
    <w:rsid w:val="005E1C52"/>
    <w:rsid w:val="005E1F5A"/>
    <w:rsid w:val="005E3F1D"/>
    <w:rsid w:val="005E720D"/>
    <w:rsid w:val="005F3FFA"/>
    <w:rsid w:val="005F65F7"/>
    <w:rsid w:val="00603207"/>
    <w:rsid w:val="006036C1"/>
    <w:rsid w:val="0060581F"/>
    <w:rsid w:val="00607DC6"/>
    <w:rsid w:val="006149C7"/>
    <w:rsid w:val="00616AF9"/>
    <w:rsid w:val="00616EDF"/>
    <w:rsid w:val="00617A3D"/>
    <w:rsid w:val="00621DFC"/>
    <w:rsid w:val="0062229A"/>
    <w:rsid w:val="00622793"/>
    <w:rsid w:val="00622C28"/>
    <w:rsid w:val="0062517D"/>
    <w:rsid w:val="00626340"/>
    <w:rsid w:val="006264DB"/>
    <w:rsid w:val="0062688A"/>
    <w:rsid w:val="006320A4"/>
    <w:rsid w:val="006337A5"/>
    <w:rsid w:val="00633A37"/>
    <w:rsid w:val="00634F68"/>
    <w:rsid w:val="00642D2B"/>
    <w:rsid w:val="006441F9"/>
    <w:rsid w:val="006447F4"/>
    <w:rsid w:val="0064486B"/>
    <w:rsid w:val="00650B8E"/>
    <w:rsid w:val="0065177A"/>
    <w:rsid w:val="0065515D"/>
    <w:rsid w:val="00655E03"/>
    <w:rsid w:val="006578EB"/>
    <w:rsid w:val="006674C4"/>
    <w:rsid w:val="00671B59"/>
    <w:rsid w:val="00671D5D"/>
    <w:rsid w:val="006727C9"/>
    <w:rsid w:val="00676CC1"/>
    <w:rsid w:val="00677577"/>
    <w:rsid w:val="006817C3"/>
    <w:rsid w:val="00683A68"/>
    <w:rsid w:val="00686DAB"/>
    <w:rsid w:val="006872C9"/>
    <w:rsid w:val="00687B6F"/>
    <w:rsid w:val="00690AE0"/>
    <w:rsid w:val="00690C64"/>
    <w:rsid w:val="00690F02"/>
    <w:rsid w:val="00691315"/>
    <w:rsid w:val="006936D0"/>
    <w:rsid w:val="00697034"/>
    <w:rsid w:val="006A37FD"/>
    <w:rsid w:val="006A44E1"/>
    <w:rsid w:val="006A6B56"/>
    <w:rsid w:val="006A6F41"/>
    <w:rsid w:val="006B1A64"/>
    <w:rsid w:val="006B382D"/>
    <w:rsid w:val="006B492F"/>
    <w:rsid w:val="006B69A0"/>
    <w:rsid w:val="006C0D4A"/>
    <w:rsid w:val="006C401D"/>
    <w:rsid w:val="006C451C"/>
    <w:rsid w:val="006C4C28"/>
    <w:rsid w:val="006C5BDE"/>
    <w:rsid w:val="006D2D9F"/>
    <w:rsid w:val="006D6734"/>
    <w:rsid w:val="006D6A31"/>
    <w:rsid w:val="006D6FC4"/>
    <w:rsid w:val="006D75C4"/>
    <w:rsid w:val="006D790E"/>
    <w:rsid w:val="006D7C4B"/>
    <w:rsid w:val="006E1F88"/>
    <w:rsid w:val="006E2F68"/>
    <w:rsid w:val="006E3AC3"/>
    <w:rsid w:val="006E3F31"/>
    <w:rsid w:val="006E4DE3"/>
    <w:rsid w:val="006E5046"/>
    <w:rsid w:val="006E645A"/>
    <w:rsid w:val="006E6ADE"/>
    <w:rsid w:val="006E7DB1"/>
    <w:rsid w:val="006F0658"/>
    <w:rsid w:val="006F2451"/>
    <w:rsid w:val="006F2EB2"/>
    <w:rsid w:val="006F334F"/>
    <w:rsid w:val="006F57EA"/>
    <w:rsid w:val="006F5BAB"/>
    <w:rsid w:val="006F7ECB"/>
    <w:rsid w:val="00701CD4"/>
    <w:rsid w:val="00703B37"/>
    <w:rsid w:val="00710A57"/>
    <w:rsid w:val="00710CBF"/>
    <w:rsid w:val="00712138"/>
    <w:rsid w:val="0071321B"/>
    <w:rsid w:val="00713AEE"/>
    <w:rsid w:val="007172C8"/>
    <w:rsid w:val="007226B4"/>
    <w:rsid w:val="007301E5"/>
    <w:rsid w:val="00741690"/>
    <w:rsid w:val="00741767"/>
    <w:rsid w:val="00742E42"/>
    <w:rsid w:val="007439B2"/>
    <w:rsid w:val="007454FF"/>
    <w:rsid w:val="00751DE1"/>
    <w:rsid w:val="00752BC8"/>
    <w:rsid w:val="00753DD2"/>
    <w:rsid w:val="00753EE9"/>
    <w:rsid w:val="00760A3E"/>
    <w:rsid w:val="00762715"/>
    <w:rsid w:val="007628A0"/>
    <w:rsid w:val="00764B60"/>
    <w:rsid w:val="00765393"/>
    <w:rsid w:val="0076660C"/>
    <w:rsid w:val="00766CB9"/>
    <w:rsid w:val="00766FA0"/>
    <w:rsid w:val="00772166"/>
    <w:rsid w:val="00784A73"/>
    <w:rsid w:val="00785F23"/>
    <w:rsid w:val="00787993"/>
    <w:rsid w:val="00791DD4"/>
    <w:rsid w:val="00793697"/>
    <w:rsid w:val="007949B5"/>
    <w:rsid w:val="007A1542"/>
    <w:rsid w:val="007A29C6"/>
    <w:rsid w:val="007B02F1"/>
    <w:rsid w:val="007B0F7B"/>
    <w:rsid w:val="007B1819"/>
    <w:rsid w:val="007B2190"/>
    <w:rsid w:val="007B38ED"/>
    <w:rsid w:val="007B3C67"/>
    <w:rsid w:val="007B5167"/>
    <w:rsid w:val="007B5180"/>
    <w:rsid w:val="007B657A"/>
    <w:rsid w:val="007B6F53"/>
    <w:rsid w:val="007C2680"/>
    <w:rsid w:val="007C3F28"/>
    <w:rsid w:val="007C4854"/>
    <w:rsid w:val="007C5195"/>
    <w:rsid w:val="007C58D3"/>
    <w:rsid w:val="007C66B7"/>
    <w:rsid w:val="007D2DFE"/>
    <w:rsid w:val="007D3ADA"/>
    <w:rsid w:val="007D7213"/>
    <w:rsid w:val="007E0AB5"/>
    <w:rsid w:val="007E103C"/>
    <w:rsid w:val="007E6DD4"/>
    <w:rsid w:val="007E6FA7"/>
    <w:rsid w:val="007F2D34"/>
    <w:rsid w:val="007F6340"/>
    <w:rsid w:val="007F683D"/>
    <w:rsid w:val="00807BD8"/>
    <w:rsid w:val="008100DC"/>
    <w:rsid w:val="008135B7"/>
    <w:rsid w:val="008164C3"/>
    <w:rsid w:val="00820AEB"/>
    <w:rsid w:val="00823322"/>
    <w:rsid w:val="00830F82"/>
    <w:rsid w:val="0083187E"/>
    <w:rsid w:val="0083284A"/>
    <w:rsid w:val="00835B3B"/>
    <w:rsid w:val="00835D93"/>
    <w:rsid w:val="0084099F"/>
    <w:rsid w:val="00841125"/>
    <w:rsid w:val="00841A0A"/>
    <w:rsid w:val="00844187"/>
    <w:rsid w:val="00853BF5"/>
    <w:rsid w:val="008552B4"/>
    <w:rsid w:val="008568CB"/>
    <w:rsid w:val="008616B7"/>
    <w:rsid w:val="0086289A"/>
    <w:rsid w:val="00864734"/>
    <w:rsid w:val="00865B1D"/>
    <w:rsid w:val="00867C7B"/>
    <w:rsid w:val="0087138F"/>
    <w:rsid w:val="0087305A"/>
    <w:rsid w:val="00873685"/>
    <w:rsid w:val="0087649B"/>
    <w:rsid w:val="00880AEC"/>
    <w:rsid w:val="00880EE6"/>
    <w:rsid w:val="0088188E"/>
    <w:rsid w:val="00882C62"/>
    <w:rsid w:val="00883662"/>
    <w:rsid w:val="008853F1"/>
    <w:rsid w:val="0088560B"/>
    <w:rsid w:val="00891302"/>
    <w:rsid w:val="00896B3B"/>
    <w:rsid w:val="008973B8"/>
    <w:rsid w:val="008A012A"/>
    <w:rsid w:val="008A03B1"/>
    <w:rsid w:val="008A36B5"/>
    <w:rsid w:val="008A4297"/>
    <w:rsid w:val="008A67A0"/>
    <w:rsid w:val="008B3B2E"/>
    <w:rsid w:val="008B41D1"/>
    <w:rsid w:val="008B4C7F"/>
    <w:rsid w:val="008B6C47"/>
    <w:rsid w:val="008C183B"/>
    <w:rsid w:val="008C486D"/>
    <w:rsid w:val="008C5D60"/>
    <w:rsid w:val="008C5E00"/>
    <w:rsid w:val="008C600B"/>
    <w:rsid w:val="008D0F29"/>
    <w:rsid w:val="008D34BA"/>
    <w:rsid w:val="008D6BC9"/>
    <w:rsid w:val="008D71C8"/>
    <w:rsid w:val="008E0672"/>
    <w:rsid w:val="008E12F9"/>
    <w:rsid w:val="008E360F"/>
    <w:rsid w:val="008F38B3"/>
    <w:rsid w:val="008F3FF0"/>
    <w:rsid w:val="008F57C7"/>
    <w:rsid w:val="008F7C89"/>
    <w:rsid w:val="00906738"/>
    <w:rsid w:val="0091285E"/>
    <w:rsid w:val="00913B36"/>
    <w:rsid w:val="00914014"/>
    <w:rsid w:val="0091529F"/>
    <w:rsid w:val="00924CDE"/>
    <w:rsid w:val="009262B5"/>
    <w:rsid w:val="00930593"/>
    <w:rsid w:val="00930F53"/>
    <w:rsid w:val="00931EAE"/>
    <w:rsid w:val="00934415"/>
    <w:rsid w:val="0093501E"/>
    <w:rsid w:val="00937905"/>
    <w:rsid w:val="009416C8"/>
    <w:rsid w:val="00954A20"/>
    <w:rsid w:val="009575E6"/>
    <w:rsid w:val="00957B68"/>
    <w:rsid w:val="009643BE"/>
    <w:rsid w:val="00965431"/>
    <w:rsid w:val="0097044B"/>
    <w:rsid w:val="0097143B"/>
    <w:rsid w:val="00971979"/>
    <w:rsid w:val="00973C80"/>
    <w:rsid w:val="00973D4A"/>
    <w:rsid w:val="00983163"/>
    <w:rsid w:val="0098470A"/>
    <w:rsid w:val="009870EA"/>
    <w:rsid w:val="00996124"/>
    <w:rsid w:val="00996B0A"/>
    <w:rsid w:val="009971A3"/>
    <w:rsid w:val="00997377"/>
    <w:rsid w:val="009A1760"/>
    <w:rsid w:val="009A17F9"/>
    <w:rsid w:val="009A2ABE"/>
    <w:rsid w:val="009A7C42"/>
    <w:rsid w:val="009B06D8"/>
    <w:rsid w:val="009B416F"/>
    <w:rsid w:val="009B6CB9"/>
    <w:rsid w:val="009B7DCB"/>
    <w:rsid w:val="009C0383"/>
    <w:rsid w:val="009C2651"/>
    <w:rsid w:val="009C48C8"/>
    <w:rsid w:val="009C4B48"/>
    <w:rsid w:val="009C52B9"/>
    <w:rsid w:val="009C7F2C"/>
    <w:rsid w:val="009D2F81"/>
    <w:rsid w:val="009E2497"/>
    <w:rsid w:val="009E3EB4"/>
    <w:rsid w:val="009E7A78"/>
    <w:rsid w:val="009E7FF8"/>
    <w:rsid w:val="009F1103"/>
    <w:rsid w:val="00A01583"/>
    <w:rsid w:val="00A06477"/>
    <w:rsid w:val="00A1079A"/>
    <w:rsid w:val="00A13F8C"/>
    <w:rsid w:val="00A20A59"/>
    <w:rsid w:val="00A21069"/>
    <w:rsid w:val="00A214C2"/>
    <w:rsid w:val="00A23522"/>
    <w:rsid w:val="00A2360C"/>
    <w:rsid w:val="00A26B59"/>
    <w:rsid w:val="00A302E1"/>
    <w:rsid w:val="00A32F33"/>
    <w:rsid w:val="00A332D0"/>
    <w:rsid w:val="00A34544"/>
    <w:rsid w:val="00A353C8"/>
    <w:rsid w:val="00A37240"/>
    <w:rsid w:val="00A37C2D"/>
    <w:rsid w:val="00A37EC9"/>
    <w:rsid w:val="00A4221D"/>
    <w:rsid w:val="00A42B82"/>
    <w:rsid w:val="00A44F22"/>
    <w:rsid w:val="00A45E2D"/>
    <w:rsid w:val="00A50294"/>
    <w:rsid w:val="00A50955"/>
    <w:rsid w:val="00A51231"/>
    <w:rsid w:val="00A531F1"/>
    <w:rsid w:val="00A57097"/>
    <w:rsid w:val="00A61261"/>
    <w:rsid w:val="00A615FF"/>
    <w:rsid w:val="00A63544"/>
    <w:rsid w:val="00A7043C"/>
    <w:rsid w:val="00A73A4D"/>
    <w:rsid w:val="00A75013"/>
    <w:rsid w:val="00A76C60"/>
    <w:rsid w:val="00A80DF5"/>
    <w:rsid w:val="00A81A4A"/>
    <w:rsid w:val="00A85732"/>
    <w:rsid w:val="00A90E9A"/>
    <w:rsid w:val="00A921E7"/>
    <w:rsid w:val="00A92966"/>
    <w:rsid w:val="00A97B93"/>
    <w:rsid w:val="00AA0937"/>
    <w:rsid w:val="00AA13A1"/>
    <w:rsid w:val="00AB26C8"/>
    <w:rsid w:val="00AC05EF"/>
    <w:rsid w:val="00AC18C4"/>
    <w:rsid w:val="00AC2800"/>
    <w:rsid w:val="00AC297A"/>
    <w:rsid w:val="00AC4D72"/>
    <w:rsid w:val="00AC4E95"/>
    <w:rsid w:val="00AC51A4"/>
    <w:rsid w:val="00AC5335"/>
    <w:rsid w:val="00AC56EE"/>
    <w:rsid w:val="00AD4385"/>
    <w:rsid w:val="00AD608D"/>
    <w:rsid w:val="00AD790B"/>
    <w:rsid w:val="00AE3FC4"/>
    <w:rsid w:val="00AE44C7"/>
    <w:rsid w:val="00AE5DCB"/>
    <w:rsid w:val="00AE725B"/>
    <w:rsid w:val="00AE7968"/>
    <w:rsid w:val="00AF07CB"/>
    <w:rsid w:val="00AF39FA"/>
    <w:rsid w:val="00AF5D73"/>
    <w:rsid w:val="00AF6C45"/>
    <w:rsid w:val="00AF78AC"/>
    <w:rsid w:val="00B03C58"/>
    <w:rsid w:val="00B07384"/>
    <w:rsid w:val="00B074E7"/>
    <w:rsid w:val="00B078CD"/>
    <w:rsid w:val="00B11B04"/>
    <w:rsid w:val="00B12A78"/>
    <w:rsid w:val="00B146A3"/>
    <w:rsid w:val="00B1545D"/>
    <w:rsid w:val="00B15690"/>
    <w:rsid w:val="00B20684"/>
    <w:rsid w:val="00B217E1"/>
    <w:rsid w:val="00B222C0"/>
    <w:rsid w:val="00B25C4A"/>
    <w:rsid w:val="00B27907"/>
    <w:rsid w:val="00B3386F"/>
    <w:rsid w:val="00B341DB"/>
    <w:rsid w:val="00B344A3"/>
    <w:rsid w:val="00B346B2"/>
    <w:rsid w:val="00B3525D"/>
    <w:rsid w:val="00B42231"/>
    <w:rsid w:val="00B4240C"/>
    <w:rsid w:val="00B43274"/>
    <w:rsid w:val="00B46999"/>
    <w:rsid w:val="00B50007"/>
    <w:rsid w:val="00B507F0"/>
    <w:rsid w:val="00B53BC5"/>
    <w:rsid w:val="00B605FE"/>
    <w:rsid w:val="00B60C60"/>
    <w:rsid w:val="00B6365E"/>
    <w:rsid w:val="00B63A30"/>
    <w:rsid w:val="00B650D7"/>
    <w:rsid w:val="00B65CB3"/>
    <w:rsid w:val="00B721A9"/>
    <w:rsid w:val="00B73975"/>
    <w:rsid w:val="00B760DC"/>
    <w:rsid w:val="00B80DA5"/>
    <w:rsid w:val="00B84000"/>
    <w:rsid w:val="00B84D1D"/>
    <w:rsid w:val="00B87E5B"/>
    <w:rsid w:val="00B9075C"/>
    <w:rsid w:val="00B92AE7"/>
    <w:rsid w:val="00BA2122"/>
    <w:rsid w:val="00BA355D"/>
    <w:rsid w:val="00BA47E4"/>
    <w:rsid w:val="00BA562D"/>
    <w:rsid w:val="00BA6518"/>
    <w:rsid w:val="00BB00B1"/>
    <w:rsid w:val="00BB4504"/>
    <w:rsid w:val="00BB4CE7"/>
    <w:rsid w:val="00BB4DC2"/>
    <w:rsid w:val="00BC0284"/>
    <w:rsid w:val="00BC1411"/>
    <w:rsid w:val="00BC3E3A"/>
    <w:rsid w:val="00BC3EDC"/>
    <w:rsid w:val="00BD4D22"/>
    <w:rsid w:val="00BE1A39"/>
    <w:rsid w:val="00BE3467"/>
    <w:rsid w:val="00BF3458"/>
    <w:rsid w:val="00BF5805"/>
    <w:rsid w:val="00BF5C97"/>
    <w:rsid w:val="00C02AA9"/>
    <w:rsid w:val="00C03A34"/>
    <w:rsid w:val="00C047A7"/>
    <w:rsid w:val="00C0735B"/>
    <w:rsid w:val="00C07C10"/>
    <w:rsid w:val="00C11669"/>
    <w:rsid w:val="00C14209"/>
    <w:rsid w:val="00C233F5"/>
    <w:rsid w:val="00C242F3"/>
    <w:rsid w:val="00C2436B"/>
    <w:rsid w:val="00C26D51"/>
    <w:rsid w:val="00C27140"/>
    <w:rsid w:val="00C2748A"/>
    <w:rsid w:val="00C310C0"/>
    <w:rsid w:val="00C330DA"/>
    <w:rsid w:val="00C3374B"/>
    <w:rsid w:val="00C34122"/>
    <w:rsid w:val="00C3634C"/>
    <w:rsid w:val="00C36BC8"/>
    <w:rsid w:val="00C37959"/>
    <w:rsid w:val="00C42E2D"/>
    <w:rsid w:val="00C4652D"/>
    <w:rsid w:val="00C46C11"/>
    <w:rsid w:val="00C474C0"/>
    <w:rsid w:val="00C5387D"/>
    <w:rsid w:val="00C54C85"/>
    <w:rsid w:val="00C6145D"/>
    <w:rsid w:val="00C616DE"/>
    <w:rsid w:val="00C62570"/>
    <w:rsid w:val="00C62FC1"/>
    <w:rsid w:val="00C63AC3"/>
    <w:rsid w:val="00C64A06"/>
    <w:rsid w:val="00C668CD"/>
    <w:rsid w:val="00C66D6B"/>
    <w:rsid w:val="00C72E17"/>
    <w:rsid w:val="00C75E5F"/>
    <w:rsid w:val="00C7697C"/>
    <w:rsid w:val="00C80C4C"/>
    <w:rsid w:val="00C87128"/>
    <w:rsid w:val="00C94BFD"/>
    <w:rsid w:val="00C96432"/>
    <w:rsid w:val="00C97B4D"/>
    <w:rsid w:val="00CA2320"/>
    <w:rsid w:val="00CA4162"/>
    <w:rsid w:val="00CA5CB8"/>
    <w:rsid w:val="00CA7AD3"/>
    <w:rsid w:val="00CA7B5D"/>
    <w:rsid w:val="00CB1381"/>
    <w:rsid w:val="00CB19ED"/>
    <w:rsid w:val="00CB3333"/>
    <w:rsid w:val="00CC7B20"/>
    <w:rsid w:val="00CD3C90"/>
    <w:rsid w:val="00CD4EAC"/>
    <w:rsid w:val="00CD5AE8"/>
    <w:rsid w:val="00CE6F7B"/>
    <w:rsid w:val="00CE723F"/>
    <w:rsid w:val="00CF2210"/>
    <w:rsid w:val="00CF3F77"/>
    <w:rsid w:val="00CF5686"/>
    <w:rsid w:val="00CF6B0B"/>
    <w:rsid w:val="00CF7226"/>
    <w:rsid w:val="00D01455"/>
    <w:rsid w:val="00D04098"/>
    <w:rsid w:val="00D0460D"/>
    <w:rsid w:val="00D10BF8"/>
    <w:rsid w:val="00D126B0"/>
    <w:rsid w:val="00D22036"/>
    <w:rsid w:val="00D22C6F"/>
    <w:rsid w:val="00D22F21"/>
    <w:rsid w:val="00D2377B"/>
    <w:rsid w:val="00D25BC0"/>
    <w:rsid w:val="00D25F4D"/>
    <w:rsid w:val="00D27CB5"/>
    <w:rsid w:val="00D302B0"/>
    <w:rsid w:val="00D410B9"/>
    <w:rsid w:val="00D44D3C"/>
    <w:rsid w:val="00D514C1"/>
    <w:rsid w:val="00D51AB8"/>
    <w:rsid w:val="00D52C2F"/>
    <w:rsid w:val="00D5538E"/>
    <w:rsid w:val="00D57E17"/>
    <w:rsid w:val="00D608DA"/>
    <w:rsid w:val="00D646CB"/>
    <w:rsid w:val="00D6790C"/>
    <w:rsid w:val="00D73AEA"/>
    <w:rsid w:val="00D7698B"/>
    <w:rsid w:val="00D7757A"/>
    <w:rsid w:val="00D808D7"/>
    <w:rsid w:val="00D81314"/>
    <w:rsid w:val="00D8172C"/>
    <w:rsid w:val="00D81CE4"/>
    <w:rsid w:val="00D82400"/>
    <w:rsid w:val="00D8749F"/>
    <w:rsid w:val="00D93195"/>
    <w:rsid w:val="00D96CB2"/>
    <w:rsid w:val="00DA0049"/>
    <w:rsid w:val="00DA00A2"/>
    <w:rsid w:val="00DA0478"/>
    <w:rsid w:val="00DA1A29"/>
    <w:rsid w:val="00DA20B1"/>
    <w:rsid w:val="00DA4B85"/>
    <w:rsid w:val="00DB0873"/>
    <w:rsid w:val="00DB4054"/>
    <w:rsid w:val="00DB536E"/>
    <w:rsid w:val="00DB574C"/>
    <w:rsid w:val="00DB5C16"/>
    <w:rsid w:val="00DB5D47"/>
    <w:rsid w:val="00DB62D8"/>
    <w:rsid w:val="00DB6BB1"/>
    <w:rsid w:val="00DC41FE"/>
    <w:rsid w:val="00DC4B75"/>
    <w:rsid w:val="00DC60DE"/>
    <w:rsid w:val="00DC6D3B"/>
    <w:rsid w:val="00DD09BD"/>
    <w:rsid w:val="00DD4792"/>
    <w:rsid w:val="00DD7D0E"/>
    <w:rsid w:val="00DE5874"/>
    <w:rsid w:val="00DE5A95"/>
    <w:rsid w:val="00DF0717"/>
    <w:rsid w:val="00DF14FB"/>
    <w:rsid w:val="00DF6A2C"/>
    <w:rsid w:val="00E008C3"/>
    <w:rsid w:val="00E0323A"/>
    <w:rsid w:val="00E0528C"/>
    <w:rsid w:val="00E1069B"/>
    <w:rsid w:val="00E107CC"/>
    <w:rsid w:val="00E161CB"/>
    <w:rsid w:val="00E20717"/>
    <w:rsid w:val="00E21BDA"/>
    <w:rsid w:val="00E22E94"/>
    <w:rsid w:val="00E253DC"/>
    <w:rsid w:val="00E27025"/>
    <w:rsid w:val="00E272CB"/>
    <w:rsid w:val="00E27A20"/>
    <w:rsid w:val="00E30EE5"/>
    <w:rsid w:val="00E33DF1"/>
    <w:rsid w:val="00E379CE"/>
    <w:rsid w:val="00E434C2"/>
    <w:rsid w:val="00E51B7F"/>
    <w:rsid w:val="00E54A33"/>
    <w:rsid w:val="00E602B3"/>
    <w:rsid w:val="00E6190C"/>
    <w:rsid w:val="00E62165"/>
    <w:rsid w:val="00E62EC0"/>
    <w:rsid w:val="00E66140"/>
    <w:rsid w:val="00E70F19"/>
    <w:rsid w:val="00E720DE"/>
    <w:rsid w:val="00E74209"/>
    <w:rsid w:val="00E748F8"/>
    <w:rsid w:val="00E77DBA"/>
    <w:rsid w:val="00E8028A"/>
    <w:rsid w:val="00E80634"/>
    <w:rsid w:val="00E82B5D"/>
    <w:rsid w:val="00E83D40"/>
    <w:rsid w:val="00E8537B"/>
    <w:rsid w:val="00E8664F"/>
    <w:rsid w:val="00E97A55"/>
    <w:rsid w:val="00E97CD0"/>
    <w:rsid w:val="00EA0D98"/>
    <w:rsid w:val="00EA1218"/>
    <w:rsid w:val="00EA2652"/>
    <w:rsid w:val="00EA608B"/>
    <w:rsid w:val="00EB3527"/>
    <w:rsid w:val="00EB4227"/>
    <w:rsid w:val="00EB4E09"/>
    <w:rsid w:val="00EB5587"/>
    <w:rsid w:val="00EB72DA"/>
    <w:rsid w:val="00EC0B66"/>
    <w:rsid w:val="00EC1224"/>
    <w:rsid w:val="00EC1D73"/>
    <w:rsid w:val="00EC2CBB"/>
    <w:rsid w:val="00EC3257"/>
    <w:rsid w:val="00EC6EBD"/>
    <w:rsid w:val="00ED0531"/>
    <w:rsid w:val="00ED075F"/>
    <w:rsid w:val="00ED08AA"/>
    <w:rsid w:val="00ED3B17"/>
    <w:rsid w:val="00ED615E"/>
    <w:rsid w:val="00ED6888"/>
    <w:rsid w:val="00ED6E80"/>
    <w:rsid w:val="00EE0875"/>
    <w:rsid w:val="00EF503C"/>
    <w:rsid w:val="00F0087D"/>
    <w:rsid w:val="00F04340"/>
    <w:rsid w:val="00F04428"/>
    <w:rsid w:val="00F06738"/>
    <w:rsid w:val="00F152C0"/>
    <w:rsid w:val="00F20069"/>
    <w:rsid w:val="00F23E1C"/>
    <w:rsid w:val="00F251CB"/>
    <w:rsid w:val="00F26966"/>
    <w:rsid w:val="00F27515"/>
    <w:rsid w:val="00F30C27"/>
    <w:rsid w:val="00F33BEB"/>
    <w:rsid w:val="00F37F77"/>
    <w:rsid w:val="00F439CD"/>
    <w:rsid w:val="00F448CE"/>
    <w:rsid w:val="00F4497A"/>
    <w:rsid w:val="00F461BD"/>
    <w:rsid w:val="00F46333"/>
    <w:rsid w:val="00F47914"/>
    <w:rsid w:val="00F52DB7"/>
    <w:rsid w:val="00F5351F"/>
    <w:rsid w:val="00F554C1"/>
    <w:rsid w:val="00F55B50"/>
    <w:rsid w:val="00F7218A"/>
    <w:rsid w:val="00F72962"/>
    <w:rsid w:val="00F73439"/>
    <w:rsid w:val="00F7363A"/>
    <w:rsid w:val="00F815FF"/>
    <w:rsid w:val="00F85FE8"/>
    <w:rsid w:val="00F87C22"/>
    <w:rsid w:val="00F90AE8"/>
    <w:rsid w:val="00F91062"/>
    <w:rsid w:val="00F941E3"/>
    <w:rsid w:val="00F95F08"/>
    <w:rsid w:val="00FB588C"/>
    <w:rsid w:val="00FC2F46"/>
    <w:rsid w:val="00FC306E"/>
    <w:rsid w:val="00FC498E"/>
    <w:rsid w:val="00FD0BF6"/>
    <w:rsid w:val="00FD2A16"/>
    <w:rsid w:val="00FD3078"/>
    <w:rsid w:val="00FE0A26"/>
    <w:rsid w:val="00FE7FF2"/>
    <w:rsid w:val="00FF3C35"/>
    <w:rsid w:val="00FF5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EDC3C"/>
  <w15:chartTrackingRefBased/>
  <w15:docId w15:val="{56EEB1A0-3016-4097-968F-4DEE9F33C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6D6B"/>
    <w:pPr>
      <w:spacing w:after="160" w:line="256" w:lineRule="auto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132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onfuciusinstitute@savannahstate.edu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</dc:creator>
  <cp:keywords/>
  <dc:description/>
  <cp:lastModifiedBy>Peggy Blood</cp:lastModifiedBy>
  <cp:revision>3</cp:revision>
  <dcterms:created xsi:type="dcterms:W3CDTF">2018-11-27T04:39:00Z</dcterms:created>
  <dcterms:modified xsi:type="dcterms:W3CDTF">2018-11-27T04:40:00Z</dcterms:modified>
</cp:coreProperties>
</file>